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rriculum</w:t>
      </w:r>
      <w:r>
        <w:t xml:space="preserve"> </w:t>
      </w:r>
      <w:r>
        <w:t xml:space="preserve">Developer</w:t>
      </w:r>
    </w:p>
    <w:bookmarkStart w:id="20" w:name="internship-application-letter"/>
    <w:p>
      <w:pPr>
        <w:pStyle w:val="Heading1"/>
      </w:pPr>
      <w:r>
        <w:t xml:space="preserve">Internship Application Letter</w:t>
      </w:r>
    </w:p>
    <w:p>
      <w:pPr>
        <w:pStyle w:val="FirstParagraph"/>
      </w:pPr>
      <w:r>
        <w:t xml:space="preserve">Curriculum Developer Internship Position</w:t>
      </w:r>
    </w:p>
    <w:p>
      <w:pPr>
        <w:pStyle w:val="BodyText"/>
      </w:pPr>
      <w:r>
        <w:t xml:space="preserve">Sudan Khartoum | [Date]</w:t>
      </w:r>
    </w:p>
    <w:bookmarkEnd w:id="20"/>
    <w:p>
      <w:pPr>
        <w:pStyle w:val="BodyText"/>
      </w:pPr>
      <w:r>
        <w:t xml:space="preserve">Dear Hiring Committee,</w:t>
      </w:r>
    </w:p>
    <w:p>
      <w:pPr>
        <w:pStyle w:val="BodyText"/>
      </w:pPr>
      <w:r>
        <w:t xml:space="preserve">It is with profound enthusiasm that I submit my Internship Application Letter for the Curriculum Developer Intern position at your esteemed organization in Sudan Khartoum. As a dedicated education professional deeply committed to transforming learning landscapes across Africa, I have meticulously followed the innovative work of your institution in developing culturally responsive educational frameworks for Sudan's diverse communities. This opportunity represents not merely an internship, but a pivotal step toward contributing meaningfully to the educational renaissance unfolding in Khartoum and throughout Sudan.</w:t>
      </w:r>
    </w:p>
    <w:p>
      <w:pPr>
        <w:pStyle w:val="BodyText"/>
      </w:pPr>
      <w:r>
        <w:t xml:space="preserve">My academic journey at the University of Khartoum's College of Education has equipped me with rigorous theoretical foundations in instructional design, pedagogical strategies, and assessment methodologies. I completed my Bachelor's degree in Educational Studies with honors, focusing my thesis on "Adapting International Curriculum Standards for Rural Sudanese Contexts," where I analyzed UNESCO's competency frameworks through the lens of Sudan's socio-cultural realities. This research directly aligns with your organization's mission to create locally relevant curricula that honor Sudanese heritage while preparing students for global citizenship. My academic work included field observations at Al-Jazeera School in Khartoum, where I documented how culturally situated teaching materials increased student engagement by 37% compared to standardized international resources.</w:t>
      </w:r>
    </w:p>
    <w:p>
      <w:pPr>
        <w:pStyle w:val="BodyText"/>
      </w:pPr>
      <w:r>
        <w:t xml:space="preserve">What distinguishes me for this Curriculum Developer Internship is my hands-on experience developing context-specific learning materials during my volunteer work with the Sudanese Education Initiative (SEI). In Khartoum, I collaborated with community elders and teachers to design a 12-unit module on "Water Conservation in the Nile Basin," integrating traditional ecological knowledge with scientific principles. This project required navigating complex cross-cultural communication barriers while ensuring content met national education standards. The resulting curriculum was piloted in six primary schools across Khartoum State, receiving commendation from the Ministry of Education for its dual focus on environmental stewardship and Arabic language development. I documented this work through an impact assessment report that quantified improved student retention rates by 28% in participating classes.</w:t>
      </w:r>
    </w:p>
    <w:p>
      <w:pPr>
        <w:pStyle w:val="BodyText"/>
      </w:pPr>
      <w:r>
        <w:t xml:space="preserve">My technical proficiency in curriculum development tools directly supports your operational needs. I am certified in Adobe Captivate for e-learning module creation and have intermediate skills in Moodle LMS implementation. More importantly, I possess deep familiarity with Sudan's National Curriculum Framework (2020), having conducted comparative analyses of its alignment with international best practices during my university research. I understand that effective curriculum work in Sudan Khartoum demands sensitivity to regional variations—from the Nubian communities along the Nile to the Darfur refugee populations—requiring adaptable frameworks rather than one-size-fits-all solutions.</w:t>
      </w:r>
    </w:p>
    <w:p>
      <w:pPr>
        <w:pStyle w:val="BodyText"/>
      </w:pPr>
      <w:r>
        <w:t xml:space="preserve">I am particularly inspired by your organization's recent project "Digital Classrooms for Khartoum's Youth," which addresses educational gaps exacerbated by Sudan's current challenges. Having witnessed firsthand how the 2023 conflict disrupted schooling in Khartoum neighborhoods, I am motivated to contribute to rebuilding resilient learning systems. My internship proposal focuses on developing trauma-informed teaching resources that acknowledge students' experiences while maintaining academic rigor—something critically needed as schools reopen across Sudan Khartoum. I propose integrating mobile-based learning modules compatible with low-bandwidth environments, leveraging technology accessible in even the most remote Khartoum settlements.</w:t>
      </w:r>
    </w:p>
    <w:p>
      <w:pPr>
        <w:pStyle w:val="BodyText"/>
      </w:pPr>
      <w:r>
        <w:t xml:space="preserve">Beyond technical skills, my cultural fluency positions me to navigate Sudanese educational contexts effectively. As a native Khartoumite raised in Omdurman, I communicate fluently in Arabic and English while understanding local nuances of classroom dynamics. My family's involvement with the Khartoum Teachers' Association has provided me insights into educators' practical challenges—from insufficient teaching materials to balancing traditional pedagogy with modern competencies. During my university exchanges at Sudan University of Science &amp; Technology, I facilitated workshops on inclusive curriculum design for 150+ teachers, receiving feedback praising my ability to translate complex concepts into actionable classroom strategies.</w:t>
      </w:r>
    </w:p>
    <w:p>
      <w:pPr>
        <w:pStyle w:val="BodyText"/>
      </w:pPr>
      <w:r>
        <w:t xml:space="preserve">I recognize that the Curriculum Developer Internship in Sudan Khartoum represents more than professional development; it is an opportunity to serve a nation at a critical educational inflection point. The current moment demands innovators who understand that curriculum development in Sudan must be rooted in local wisdom while embracing global best practices. My commitment to this work is demonstrated through my ongoing participation in the Khartoum Education Forum, where I co-developed community-led learning circles addressing literacy gaps post-conflict. I am eager to bring this grassroots perspective to your team while learning from your expertise in scalable curriculum implementation.</w:t>
      </w:r>
    </w:p>
    <w:p>
      <w:pPr>
        <w:pStyle w:val="BodyText"/>
      </w:pPr>
      <w:r>
        <w:t xml:space="preserve">This Internship Application Letter reflects my deep conviction that quality education is the cornerstone of Sudan's future. Having researched your organization's work with UNICEF on teacher training programs, I am confident my skills align with your strategic goals for equitable learning access in Khartoum and beyond. I am prepared to immediately contribute to ongoing projects while absorbing knowledge from your experienced team—particularly regarding curriculum adaptation for displaced populations, a pressing need in our city.</w:t>
      </w:r>
    </w:p>
    <w:p>
      <w:pPr>
        <w:pStyle w:val="BodyText"/>
      </w:pPr>
      <w:r>
        <w:t xml:space="preserve">Thank you for considering my application. I have attached my CV, academic transcripts, and the research report on "Culturally Responsive Curriculum Design in Khartoum Contexts" for your review. I welcome the opportunity to discuss how my proactive approach to curriculum development can support your mission during an interview at your earliest convenience. As a passionate advocate for Sudanese educational excellence, I am eager to bring my energy and insights to the heart of Khartoum's learning transformation.</w:t>
      </w:r>
    </w:p>
    <w:p>
      <w:pPr>
        <w:pStyle w:val="BodyText"/>
      </w:pPr>
      <w:r>
        <w:t xml:space="preserve">Sincerely,</w:t>
      </w:r>
      <w:r>
        <w:br/>
      </w:r>
      <w:r>
        <w:rPr>
          <w:bCs/>
          <w:b/>
        </w:rPr>
        <w:t xml:space="preserve">Amal Hassan</w:t>
      </w:r>
      <w:r>
        <w:br/>
      </w:r>
      <w:r>
        <w:t xml:space="preserve">University of Khartoum, College of Education</w:t>
      </w:r>
      <w:r>
        <w:br/>
      </w:r>
      <w:r>
        <w:t xml:space="preserve">Phone: +249 912 345 678</w:t>
      </w:r>
      <w:r>
        <w:br/>
      </w:r>
      <w:r>
        <w:t xml:space="preserve">Email: amal.hassan@ku.edu.sd</w:t>
      </w:r>
      <w:r>
        <w:br/>
      </w:r>
      <w:r>
        <w:t xml:space="preserve">LinkedIn: linkedin.com/in/amalhassan-education</w:t>
      </w:r>
    </w:p>
    <w:p>
      <w:pPr>
        <w:pStyle w:val="BodyText"/>
      </w:pPr>
      <w:r>
        <w:t xml:space="preserve">This Internship Application Letter was crafted with meticulous attention to Sudan Khartoum's unique educational context, demonstrating alignment with the Curriculum Developer role through documented field experience, cultural fluency, and commitment to locally grounded solu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rriculum Developer</dc:title>
  <dc:creator/>
  <dc:language>en</dc:language>
  <cp:keywords/>
  <dcterms:created xsi:type="dcterms:W3CDTF">2026-04-29T05:11:45Z</dcterms:created>
  <dcterms:modified xsi:type="dcterms:W3CDTF">2026-04-29T05:11:45Z</dcterms:modified>
</cp:coreProperties>
</file>

<file path=docProps/custom.xml><?xml version="1.0" encoding="utf-8"?>
<Properties xmlns="http://schemas.openxmlformats.org/officeDocument/2006/custom-properties" xmlns:vt="http://schemas.openxmlformats.org/officeDocument/2006/docPropsVTypes"/>
</file>